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35149D">
        <w:rPr>
          <w:b/>
          <w:bCs/>
          <w:color w:val="25252D"/>
        </w:rPr>
        <w:t>Kwong</w:t>
      </w:r>
    </w:p>
    <w:p w14:paraId="2BC3FDB6" w14:textId="62C4B2AB" w:rsidR="004E37AA" w:rsidRPr="0035149D" w:rsidRDefault="00792037" w:rsidP="00357F53">
      <w:pPr>
        <w:pStyle w:val="Subtitle"/>
        <w:rPr>
          <w:color w:val="25252D"/>
        </w:rPr>
      </w:pPr>
      <w:r w:rsidRPr="0035149D">
        <w:rPr>
          <w:color w:val="25252D"/>
        </w:rPr>
        <w:t xml:space="preserve">Frontend </w:t>
      </w:r>
      <w:r w:rsidR="005126E8" w:rsidRPr="0035149D">
        <w:rPr>
          <w:color w:val="25252D"/>
        </w:rPr>
        <w:t xml:space="preserve">Dev </w:t>
      </w:r>
      <w:r w:rsidRPr="0035149D">
        <w:rPr>
          <w:color w:val="25252D"/>
        </w:rPr>
        <w:t xml:space="preserve">&amp; </w:t>
      </w:r>
      <w:r w:rsidR="004E37AA" w:rsidRPr="0035149D">
        <w:rPr>
          <w:color w:val="25252D"/>
        </w:rPr>
        <w:t xml:space="preserve">System </w:t>
      </w:r>
      <w:r w:rsidR="005126E8" w:rsidRPr="0035149D">
        <w:rPr>
          <w:color w:val="25252D"/>
        </w:rPr>
        <w:t>DBA</w:t>
      </w:r>
    </w:p>
    <w:p w14:paraId="7662A7CF" w14:textId="6918B26F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D696D6C">
            <wp:extent cx="137160" cy="137160"/>
            <wp:effectExtent l="0" t="0" r="0" b="0"/>
            <wp:docPr id="37" name="Graphic 3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C1716" w:rsidRDefault="00397074" w:rsidP="00397074">
      <w:pPr>
        <w:rPr>
          <w:color w:val="25252D"/>
          <w:sz w:val="20"/>
          <w:szCs w:val="20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0985B188" wp14:editId="01416A36">
            <wp:extent cx="137160" cy="137160"/>
            <wp:effectExtent l="0" t="0" r="0" b="0"/>
            <wp:docPr id="21" name="Graphic 2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3" w:history="1">
        <w:r w:rsidR="00402D29" w:rsidRPr="004C1716">
          <w:rPr>
            <w:color w:val="25252D"/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C1716" w:rsidRDefault="00397074" w:rsidP="00397074">
      <w:pPr>
        <w:rPr>
          <w:rStyle w:val="Hyperlink"/>
          <w:color w:val="25252D"/>
          <w:sz w:val="20"/>
          <w:szCs w:val="20"/>
          <w:u w:val="none"/>
          <w:lang w:val="de-DE"/>
        </w:r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3802EE0D" wp14:editId="3E0CC321">
            <wp:extent cx="137160" cy="137160"/>
            <wp:effectExtent l="0" t="0" r="0" b="0"/>
            <wp:docPr id="20" name="Graphic 20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6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contact@mwskwong.com</w:t>
        </w:r>
      </w:hyperlink>
      <w:r w:rsidR="00402D29" w:rsidRPr="004C1716">
        <w:rPr>
          <w:rStyle w:val="Hyperlink"/>
          <w:color w:val="25252D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1716">
        <w:rPr>
          <w:noProof/>
          <w:color w:val="25252D"/>
          <w:position w:val="-5"/>
          <w:sz w:val="20"/>
          <w:szCs w:val="20"/>
        </w:rPr>
        <w:drawing>
          <wp:inline distT="0" distB="0" distL="0" distR="0" wp14:anchorId="125C56EE" wp14:editId="0AA69B1D">
            <wp:extent cx="137160" cy="137160"/>
            <wp:effectExtent l="0" t="0" r="0" b="0"/>
            <wp:docPr id="16" name="Graphic 1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1716">
        <w:rPr>
          <w:color w:val="25252D"/>
          <w:sz w:val="20"/>
          <w:szCs w:val="20"/>
          <w:lang w:val="de-DE"/>
        </w:rPr>
        <w:t xml:space="preserve"> </w:t>
      </w:r>
      <w:hyperlink r:id="rId19" w:history="1">
        <w:r w:rsidR="00402D29" w:rsidRPr="004C1716">
          <w:rPr>
            <w:rStyle w:val="Hyperlink"/>
            <w:color w:val="25252D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5149D" w:rsidRDefault="00D459C4" w:rsidP="005018A4">
      <w:pPr>
        <w:pStyle w:val="Heading2"/>
        <w:rPr>
          <w:color w:val="25252D"/>
        </w:rPr>
      </w:pPr>
      <w:r w:rsidRPr="0035149D">
        <w:rPr>
          <w:color w:val="25252D"/>
        </w:rPr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 w:rsidRPr="0035149D">
        <w:rPr>
          <w:b/>
          <w:bCs/>
          <w:color w:val="25252D"/>
        </w:rPr>
        <w:t>Frontend Engineer</w:t>
      </w:r>
      <w:r w:rsidR="001B742C" w:rsidRPr="00F869B0">
        <w:rPr>
          <w:b/>
          <w:bCs/>
        </w:rPr>
        <w:br/>
      </w:r>
      <w:r w:rsidR="001B742C" w:rsidRPr="00C565C0">
        <w:rPr>
          <w:color w:val="096BDE"/>
        </w:rPr>
        <w:t>Oct 2022 – Present</w:t>
      </w:r>
      <w:r w:rsidR="001B742C" w:rsidRPr="00E25CAC">
        <w:rPr>
          <w:color w:val="auto"/>
        </w:rPr>
        <w:t xml:space="preserve"> </w:t>
      </w:r>
      <w:r w:rsidR="001B742C" w:rsidRPr="0035149D">
        <w:rPr>
          <w:color w:val="25252D"/>
        </w:rPr>
        <w:t>|</w:t>
      </w:r>
      <w:r w:rsidR="001B742C" w:rsidRPr="00F869B0">
        <w:t xml:space="preserve">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1099535A" w14:textId="5858C976" w:rsidR="00662CEC" w:rsidRPr="0035149D" w:rsidRDefault="00662CEC" w:rsidP="008D389D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rFonts w:eastAsia="Times New Roman"/>
          <w:color w:val="25252D"/>
          <w:lang w:val="en-US"/>
        </w:rPr>
        <w:t>Facilitated the seamless migration of Vue apps from legacy WordPress API</w:t>
      </w:r>
      <w:r w:rsidR="00751629">
        <w:rPr>
          <w:rFonts w:eastAsia="Times New Roman"/>
          <w:color w:val="25252D"/>
          <w:lang w:val="en-US"/>
        </w:rPr>
        <w:t>s</w:t>
      </w:r>
      <w:r w:rsidRPr="0035149D">
        <w:rPr>
          <w:rFonts w:eastAsia="Times New Roman"/>
          <w:color w:val="25252D"/>
          <w:lang w:val="en-US"/>
        </w:rPr>
        <w:t xml:space="preserve"> to modern RESTful API</w:t>
      </w:r>
      <w:r w:rsidR="00751629">
        <w:rPr>
          <w:rFonts w:eastAsia="Times New Roman"/>
          <w:color w:val="25252D"/>
          <w:lang w:val="en-US"/>
        </w:rPr>
        <w:t>s</w:t>
      </w:r>
      <w:r w:rsidR="009D1645" w:rsidRPr="0035149D">
        <w:rPr>
          <w:rFonts w:eastAsia="Times New Roman"/>
          <w:color w:val="25252D"/>
          <w:lang w:val="en-US"/>
        </w:rPr>
        <w:t>.</w:t>
      </w:r>
    </w:p>
    <w:p w14:paraId="1B978B46" w14:textId="78971DE5" w:rsidR="00662CEC" w:rsidRPr="0035149D" w:rsidRDefault="003701D9" w:rsidP="00A65D5B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 xml:space="preserve">Orchestrated the successful implementation of features in Vue </w:t>
      </w:r>
      <w:r w:rsidR="0081149E" w:rsidRPr="0035149D">
        <w:rPr>
          <w:color w:val="25252D"/>
        </w:rPr>
        <w:t xml:space="preserve">and React </w:t>
      </w:r>
      <w:r w:rsidR="00845FC3" w:rsidRPr="0035149D">
        <w:rPr>
          <w:color w:val="25252D"/>
        </w:rPr>
        <w:t>apps</w:t>
      </w:r>
      <w:r w:rsidRPr="0035149D">
        <w:rPr>
          <w:color w:val="25252D"/>
        </w:rPr>
        <w:t>, including an authorization system</w:t>
      </w:r>
      <w:r w:rsidR="00333C1E" w:rsidRPr="0035149D">
        <w:rPr>
          <w:color w:val="25252D"/>
        </w:rPr>
        <w:t>, s</w:t>
      </w:r>
      <w:r w:rsidRPr="0035149D">
        <w:rPr>
          <w:color w:val="25252D"/>
        </w:rPr>
        <w:t>hopping list</w:t>
      </w:r>
      <w:r w:rsidR="00333C1E" w:rsidRPr="0035149D">
        <w:rPr>
          <w:color w:val="25252D"/>
        </w:rPr>
        <w:t xml:space="preserve">, </w:t>
      </w:r>
      <w:r w:rsidR="002F0FEB" w:rsidRPr="0035149D">
        <w:rPr>
          <w:color w:val="25252D"/>
        </w:rPr>
        <w:t xml:space="preserve">customer </w:t>
      </w:r>
      <w:r w:rsidR="0081149E" w:rsidRPr="0035149D">
        <w:rPr>
          <w:color w:val="25252D"/>
        </w:rPr>
        <w:t>review</w:t>
      </w:r>
      <w:r w:rsidR="00BE190F">
        <w:rPr>
          <w:color w:val="25252D"/>
        </w:rPr>
        <w:t xml:space="preserve"> </w:t>
      </w:r>
      <w:r w:rsidR="00AF09A5">
        <w:rPr>
          <w:color w:val="25252D"/>
        </w:rPr>
        <w:t>management</w:t>
      </w:r>
      <w:r w:rsidR="00C74C3D">
        <w:rPr>
          <w:color w:val="25252D"/>
        </w:rPr>
        <w:t xml:space="preserve"> system</w:t>
      </w:r>
      <w:r w:rsidR="00877F43">
        <w:rPr>
          <w:color w:val="25252D"/>
        </w:rPr>
        <w:t xml:space="preserve">, and </w:t>
      </w:r>
      <w:r w:rsidR="00C74C3D">
        <w:rPr>
          <w:color w:val="25252D"/>
        </w:rPr>
        <w:t>blog</w:t>
      </w:r>
      <w:r w:rsidR="009D1645" w:rsidRPr="0035149D">
        <w:rPr>
          <w:color w:val="25252D"/>
        </w:rPr>
        <w:t>.</w:t>
      </w:r>
    </w:p>
    <w:p w14:paraId="1F5602D7" w14:textId="77777777" w:rsidR="00260888" w:rsidRPr="0035149D" w:rsidRDefault="00260888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Conducted technical review and spearheaded proof-of-concept development for web application migration from Vue to Astro and Next.js.</w:t>
      </w:r>
    </w:p>
    <w:p w14:paraId="07592A84" w14:textId="5DD989A1" w:rsidR="00EC41E9" w:rsidRPr="0035149D" w:rsidRDefault="00EC41E9" w:rsidP="00AD74B2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35149D">
        <w:rPr>
          <w:color w:val="25252D"/>
        </w:rPr>
        <w:t>Pioneered the implementation of Turborepo, establishing the fundamental groundwork for the successful transition</w:t>
      </w:r>
      <w:r w:rsidR="009D1645" w:rsidRPr="0035149D">
        <w:rPr>
          <w:color w:val="25252D"/>
        </w:rPr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26395E">
        <w:rPr>
          <w:b/>
          <w:bCs/>
          <w:color w:val="25252D"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C565C0">
        <w:rPr>
          <w:color w:val="096BDE"/>
        </w:rPr>
        <w:t>May</w:t>
      </w:r>
      <w:r w:rsidRPr="00C565C0">
        <w:rPr>
          <w:color w:val="096BDE"/>
        </w:rPr>
        <w:t xml:space="preserve"> 202</w:t>
      </w:r>
      <w:r w:rsidR="00C40223" w:rsidRPr="00C565C0">
        <w:rPr>
          <w:color w:val="096BDE"/>
        </w:rPr>
        <w:t>2</w:t>
      </w:r>
      <w:r w:rsidRPr="00C565C0">
        <w:rPr>
          <w:color w:val="096BDE"/>
        </w:rPr>
        <w:t xml:space="preserve"> – </w:t>
      </w:r>
      <w:r w:rsidR="001B742C" w:rsidRPr="00C565C0">
        <w:rPr>
          <w:color w:val="096BDE"/>
        </w:rPr>
        <w:t>Sep 2022</w:t>
      </w:r>
      <w:r w:rsidRPr="00E25CAC">
        <w:rPr>
          <w:color w:val="auto"/>
        </w:rPr>
        <w:t xml:space="preserve"> </w:t>
      </w:r>
      <w:r w:rsidRPr="001702D8">
        <w:rPr>
          <w:color w:val="25252D"/>
        </w:rPr>
        <w:t>|</w:t>
      </w:r>
      <w:r w:rsidRPr="00F869B0">
        <w:t xml:space="preserve"> </w:t>
      </w:r>
      <w:r w:rsidRPr="00C565C0">
        <w:rPr>
          <w:color w:val="096BDE"/>
        </w:rPr>
        <w:t>EDPS Limited</w:t>
      </w:r>
      <w:r w:rsidRPr="005D1C66">
        <w:rPr>
          <w:color w:val="006EDB"/>
        </w:rPr>
        <w:t xml:space="preserve"> </w:t>
      </w:r>
      <w:r w:rsidRPr="001702D8">
        <w:rPr>
          <w:color w:val="25252D"/>
        </w:rPr>
        <w:t>|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Seconded to Hospital Authority</w:t>
      </w:r>
    </w:p>
    <w:p w14:paraId="16052834" w14:textId="7017D880" w:rsidR="002468A8" w:rsidRPr="001702D8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Managed</w:t>
      </w:r>
      <w:r w:rsidR="001B0C8F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ha.org.hk and </w:t>
      </w:r>
      <w:r w:rsidR="00127F75" w:rsidRPr="001702D8">
        <w:rPr>
          <w:rFonts w:eastAsia="Times New Roman"/>
          <w:color w:val="25252D"/>
          <w:lang w:val="en-US"/>
        </w:rPr>
        <w:t>multiple</w:t>
      </w:r>
      <w:r w:rsidR="00840092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 xml:space="preserve">intranet web apps, </w:t>
      </w:r>
      <w:r w:rsidR="00840092" w:rsidRPr="001702D8">
        <w:rPr>
          <w:rFonts w:eastAsia="Times New Roman"/>
          <w:color w:val="25252D"/>
          <w:lang w:val="en-US"/>
        </w:rPr>
        <w:t>effectively catering to the needs of</w:t>
      </w:r>
      <w:r w:rsidR="00BC0988" w:rsidRPr="001702D8">
        <w:rPr>
          <w:rFonts w:eastAsia="Times New Roman"/>
          <w:color w:val="25252D"/>
          <w:lang w:val="en-US"/>
        </w:rPr>
        <w:t xml:space="preserve"> </w:t>
      </w:r>
      <w:r w:rsidR="002468A8" w:rsidRPr="001702D8">
        <w:rPr>
          <w:rFonts w:eastAsia="Times New Roman"/>
          <w:color w:val="25252D"/>
          <w:lang w:val="en-US"/>
        </w:rPr>
        <w:t>100+ staff and 7M+ Hong Kong residents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F8807E2" w14:textId="0012E640" w:rsidR="008425B3" w:rsidRPr="001702D8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color w:val="25252D"/>
          <w:lang w:val="en-US"/>
        </w:rPr>
      </w:pPr>
      <w:r w:rsidRPr="001702D8">
        <w:rPr>
          <w:rFonts w:eastAsia="Times New Roman"/>
          <w:color w:val="25252D"/>
          <w:lang w:val="en-US"/>
        </w:rPr>
        <w:t>Orchestrated the strategic planning and timely execution</w:t>
      </w:r>
      <w:r w:rsidR="002468A8" w:rsidRPr="001702D8">
        <w:rPr>
          <w:rFonts w:eastAsia="Times New Roman"/>
          <w:color w:val="25252D"/>
          <w:lang w:val="en-US"/>
        </w:rPr>
        <w:t xml:space="preserve"> </w:t>
      </w:r>
      <w:r w:rsidRPr="001702D8">
        <w:rPr>
          <w:rFonts w:eastAsia="Times New Roman"/>
          <w:color w:val="25252D"/>
          <w:lang w:val="en-US"/>
        </w:rPr>
        <w:t xml:space="preserve">of </w:t>
      </w:r>
      <w:r w:rsidR="002468A8" w:rsidRPr="001702D8">
        <w:rPr>
          <w:rFonts w:eastAsia="Times New Roman"/>
          <w:color w:val="25252D"/>
          <w:lang w:val="en-US"/>
        </w:rPr>
        <w:t xml:space="preserve">web app OS and DB migration within </w:t>
      </w:r>
      <w:r w:rsidR="00D34F10" w:rsidRPr="001702D8">
        <w:rPr>
          <w:rFonts w:eastAsia="Times New Roman"/>
          <w:color w:val="25252D"/>
          <w:lang w:val="en-US"/>
        </w:rPr>
        <w:t>1</w:t>
      </w:r>
      <w:r w:rsidR="002468A8" w:rsidRPr="001702D8">
        <w:rPr>
          <w:rFonts w:eastAsia="Times New Roman"/>
          <w:color w:val="25252D"/>
          <w:lang w:val="en-US"/>
        </w:rPr>
        <w:t xml:space="preserve"> week</w:t>
      </w:r>
      <w:r w:rsidR="009D1645" w:rsidRPr="001702D8">
        <w:rPr>
          <w:rFonts w:eastAsia="Times New Roman"/>
          <w:color w:val="25252D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DA1A7E">
        <w:rPr>
          <w:b/>
          <w:bCs/>
          <w:color w:val="25252D"/>
        </w:rPr>
        <w:t>Programmer (Database Management System)</w:t>
      </w:r>
      <w:r w:rsidR="00DD15F9" w:rsidRPr="00DA1A7E">
        <w:rPr>
          <w:b/>
          <w:bCs/>
          <w:color w:val="25252D"/>
        </w:rPr>
        <w:t xml:space="preserve"> </w:t>
      </w:r>
      <w:r w:rsidR="00DD15F9" w:rsidRPr="00DA1A7E">
        <w:rPr>
          <w:color w:val="25252D"/>
        </w:rPr>
        <w:t xml:space="preserve">| </w:t>
      </w:r>
      <w:r w:rsidR="00DD15F9" w:rsidRPr="00C565C0">
        <w:rPr>
          <w:color w:val="096BDE"/>
        </w:rPr>
        <w:t>Aug 2021 – May 2022</w:t>
      </w:r>
      <w:r w:rsidR="00DD15F9">
        <w:rPr>
          <w:b/>
          <w:bCs/>
        </w:rPr>
        <w:br/>
      </w:r>
      <w:r w:rsidR="00DD15F9" w:rsidRPr="00DA1A7E">
        <w:rPr>
          <w:b/>
          <w:bCs/>
          <w:color w:val="25252D"/>
        </w:rPr>
        <w:t xml:space="preserve">Junior Programmer (Database Management System) </w:t>
      </w:r>
      <w:r w:rsidR="00DD15F9" w:rsidRPr="00DA1A7E">
        <w:rPr>
          <w:color w:val="25252D"/>
        </w:rPr>
        <w:t xml:space="preserve">| </w:t>
      </w:r>
      <w:r w:rsidR="00DD15F9" w:rsidRPr="00C449E4">
        <w:rPr>
          <w:color w:val="096BDE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C449E4">
        <w:rPr>
          <w:color w:val="096BDE"/>
        </w:rPr>
        <w:t>EDPS Limited</w:t>
      </w:r>
      <w:r w:rsidRPr="00DA1A7E">
        <w:rPr>
          <w:color w:val="25252D"/>
        </w:rPr>
        <w:t xml:space="preserve"> | </w:t>
      </w:r>
      <w:r w:rsidRPr="00C449E4">
        <w:rPr>
          <w:color w:val="096BDE"/>
        </w:rPr>
        <w:t>Seconded to Hospital Authority</w:t>
      </w:r>
    </w:p>
    <w:p w14:paraId="47E2DF9B" w14:textId="6610060E" w:rsidR="002B3267" w:rsidRPr="00DA1A7E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 xml:space="preserve">Played an active role in </w:t>
      </w:r>
      <w:r w:rsidR="000C0678" w:rsidRPr="00DA1A7E">
        <w:rPr>
          <w:rFonts w:eastAsia="Times New Roman"/>
          <w:color w:val="25252D"/>
          <w:lang w:val="en-US"/>
        </w:rPr>
        <w:t>conducting</w:t>
      </w:r>
      <w:r w:rsidR="00AB1CFF" w:rsidRPr="00DA1A7E">
        <w:rPr>
          <w:rFonts w:eastAsia="Times New Roman"/>
          <w:color w:val="25252D"/>
          <w:lang w:val="en-US"/>
        </w:rPr>
        <w:t xml:space="preserve"> a </w:t>
      </w:r>
      <w:r w:rsidR="000C0678" w:rsidRPr="00DA1A7E">
        <w:rPr>
          <w:rFonts w:eastAsia="Times New Roman"/>
          <w:color w:val="25252D"/>
          <w:lang w:val="en-US"/>
        </w:rPr>
        <w:t xml:space="preserve">DB </w:t>
      </w:r>
      <w:r w:rsidR="002B3267" w:rsidRPr="00DA1A7E">
        <w:rPr>
          <w:rFonts w:eastAsia="Times New Roman"/>
          <w:color w:val="25252D"/>
          <w:lang w:val="en-US"/>
        </w:rPr>
        <w:t>knowledge-sharing session</w:t>
      </w:r>
      <w:r w:rsidR="00AB1CFF" w:rsidRPr="00DA1A7E">
        <w:rPr>
          <w:rFonts w:eastAsia="Times New Roman"/>
          <w:color w:val="25252D"/>
          <w:lang w:val="en-US"/>
        </w:rPr>
        <w:t xml:space="preserve"> </w:t>
      </w:r>
      <w:r w:rsidR="000C0678" w:rsidRPr="00DA1A7E">
        <w:rPr>
          <w:rFonts w:eastAsia="Times New Roman"/>
          <w:color w:val="25252D"/>
          <w:lang w:val="en-US"/>
        </w:rPr>
        <w:t>and engaging audiences of</w:t>
      </w:r>
      <w:r w:rsidR="002B3267" w:rsidRPr="00DA1A7E">
        <w:rPr>
          <w:rFonts w:eastAsia="Times New Roman"/>
          <w:color w:val="25252D"/>
          <w:lang w:val="en-US"/>
        </w:rPr>
        <w:t xml:space="preserve"> 100+ </w:t>
      </w:r>
      <w:r w:rsidR="00AB1CFF" w:rsidRPr="00DA1A7E">
        <w:rPr>
          <w:rFonts w:eastAsia="Times New Roman"/>
          <w:color w:val="25252D"/>
          <w:lang w:val="en-US"/>
        </w:rPr>
        <w:t>technical professionals</w:t>
      </w:r>
      <w:r w:rsidR="00D935B1" w:rsidRPr="00DA1A7E">
        <w:rPr>
          <w:rFonts w:eastAsia="Times New Roman"/>
          <w:color w:val="25252D"/>
          <w:lang w:val="en-US"/>
        </w:rPr>
        <w:t>.</w:t>
      </w:r>
    </w:p>
    <w:p w14:paraId="7F53242F" w14:textId="77777777" w:rsidR="007C26C8" w:rsidRPr="00DA1A7E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Architected and programmed a database health check system utilizing React, Express, and MySQL, streamlining SRE processes and decreasing system recovery time.</w:t>
      </w:r>
    </w:p>
    <w:p w14:paraId="07FE8320" w14:textId="20BCBF72" w:rsidR="0067748E" w:rsidRPr="00DA1A7E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rFonts w:eastAsia="Times New Roman"/>
          <w:color w:val="25252D"/>
          <w:lang w:val="en-US"/>
        </w:rPr>
        <w:t>Provided support and guidance to 10</w:t>
      </w:r>
      <w:r w:rsidR="000C4F84" w:rsidRPr="00DA1A7E">
        <w:rPr>
          <w:rFonts w:eastAsia="Times New Roman"/>
          <w:color w:val="25252D"/>
          <w:lang w:val="en-US"/>
        </w:rPr>
        <w:t>+</w:t>
      </w:r>
      <w:r w:rsidRPr="00DA1A7E">
        <w:rPr>
          <w:rFonts w:eastAsia="Times New Roman"/>
          <w:color w:val="25252D"/>
          <w:lang w:val="en-US"/>
        </w:rPr>
        <w:t xml:space="preserve"> application teams on MySQL deployment and maintenance.</w:t>
      </w:r>
    </w:p>
    <w:p w14:paraId="04093363" w14:textId="6D20394A" w:rsidR="007C6A79" w:rsidRPr="00DA1A7E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Architected and programmed a web </w:t>
      </w:r>
      <w:r w:rsidR="001D1432" w:rsidRPr="00DA1A7E">
        <w:rPr>
          <w:color w:val="25252D"/>
          <w:lang w:val="en-US"/>
        </w:rPr>
        <w:t>app</w:t>
      </w:r>
      <w:r w:rsidRPr="00DA1A7E">
        <w:rPr>
          <w:color w:val="25252D"/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A1A7E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color w:val="25252D"/>
          <w:lang w:val="en-US"/>
        </w:rPr>
      </w:pPr>
      <w:r w:rsidRPr="00DA1A7E">
        <w:rPr>
          <w:color w:val="25252D"/>
          <w:lang w:val="en-US"/>
        </w:rPr>
        <w:t xml:space="preserve">Conducted a </w:t>
      </w:r>
      <w:r w:rsidR="00DC0C2F" w:rsidRPr="00DA1A7E">
        <w:rPr>
          <w:color w:val="25252D"/>
          <w:lang w:val="en-US"/>
        </w:rPr>
        <w:t>POC</w:t>
      </w:r>
      <w:r w:rsidRPr="00DA1A7E">
        <w:rPr>
          <w:color w:val="25252D"/>
          <w:lang w:val="en-US"/>
        </w:rPr>
        <w:t xml:space="preserve"> on data virtualization utilizing the Delphix DataOps platform, bolstering support for </w:t>
      </w:r>
      <w:r w:rsidR="00A9079B" w:rsidRPr="00DA1A7E">
        <w:rPr>
          <w:color w:val="25252D"/>
          <w:lang w:val="en-US"/>
        </w:rPr>
        <w:t>3</w:t>
      </w:r>
      <w:r w:rsidRPr="00DA1A7E">
        <w:rPr>
          <w:color w:val="25252D"/>
          <w:lang w:val="en-US"/>
        </w:rPr>
        <w:t xml:space="preserve"> types of </w:t>
      </w:r>
      <w:r w:rsidR="004D23EB" w:rsidRPr="00DA1A7E">
        <w:rPr>
          <w:color w:val="25252D"/>
          <w:lang w:val="en-US"/>
        </w:rPr>
        <w:t>DBs</w:t>
      </w:r>
      <w:r w:rsidRPr="00DA1A7E">
        <w:rPr>
          <w:color w:val="25252D"/>
          <w:lang w:val="en-US"/>
        </w:rPr>
        <w:t xml:space="preserve"> and 50</w:t>
      </w:r>
      <w:r w:rsidR="00401D9E" w:rsidRPr="00DA1A7E">
        <w:rPr>
          <w:color w:val="25252D"/>
          <w:lang w:val="en-US"/>
        </w:rPr>
        <w:t>+</w:t>
      </w:r>
      <w:r w:rsidRPr="00DA1A7E">
        <w:rPr>
          <w:color w:val="25252D"/>
          <w:lang w:val="en-US"/>
        </w:rPr>
        <w:t xml:space="preserve"> </w:t>
      </w:r>
      <w:r w:rsidR="00655EC6" w:rsidRPr="00DA1A7E">
        <w:rPr>
          <w:color w:val="25252D"/>
          <w:lang w:val="en-US"/>
        </w:rPr>
        <w:t>DB</w:t>
      </w:r>
      <w:r w:rsidRPr="00DA1A7E">
        <w:rPr>
          <w:color w:val="25252D"/>
          <w:lang w:val="en-US"/>
        </w:rPr>
        <w:t xml:space="preserve"> instances.</w:t>
      </w:r>
    </w:p>
    <w:p w14:paraId="5D8A6461" w14:textId="77777777" w:rsidR="00DC5D57" w:rsidRPr="00154A4B" w:rsidRDefault="00DC5D57" w:rsidP="00DC5D57">
      <w:pPr>
        <w:pStyle w:val="Heading2"/>
        <w:rPr>
          <w:b w:val="0"/>
          <w:color w:val="25252D"/>
        </w:rPr>
      </w:pPr>
      <w:r w:rsidRPr="00154A4B">
        <w:rPr>
          <w:color w:val="25252D"/>
        </w:rPr>
        <w:t>EDUCATION</w:t>
      </w:r>
    </w:p>
    <w:p w14:paraId="41B7E354" w14:textId="06575A75" w:rsidR="00DC5D57" w:rsidRPr="00E25CAC" w:rsidRDefault="00DC5D57" w:rsidP="003F4062">
      <w:pPr>
        <w:spacing w:before="100" w:beforeAutospacing="1"/>
        <w:rPr>
          <w:color w:val="auto"/>
        </w:rPr>
      </w:pPr>
      <w:r w:rsidRPr="00154A4B">
        <w:rPr>
          <w:b/>
          <w:bCs/>
          <w:color w:val="25252D"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F3652">
        <w:rPr>
          <w:color w:val="096BDE"/>
        </w:rPr>
        <w:t>2022 – Present</w:t>
      </w:r>
      <w:r w:rsidRPr="00154A4B">
        <w:rPr>
          <w:color w:val="25252D"/>
        </w:rPr>
        <w:t xml:space="preserve"> | </w:t>
      </w:r>
      <w:r w:rsidR="00C810B3">
        <w:rPr>
          <w:color w:val="096BDE"/>
        </w:rPr>
        <w:t>The H</w:t>
      </w:r>
      <w:r w:rsidRPr="004A2587">
        <w:rPr>
          <w:color w:val="096BDE"/>
        </w:rPr>
        <w:t>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DC05E6">
        <w:rPr>
          <w:color w:val="096BDE"/>
        </w:rPr>
        <w:t>2015 – 2019</w:t>
      </w:r>
      <w:r w:rsidRPr="00154A4B">
        <w:rPr>
          <w:color w:val="25252D"/>
        </w:rPr>
        <w:t xml:space="preserve"> | </w:t>
      </w:r>
      <w:r w:rsidRPr="00DC05E6">
        <w:rPr>
          <w:color w:val="096BDE"/>
        </w:rPr>
        <w:t>The University of Hong Kong</w:t>
      </w:r>
    </w:p>
    <w:p w14:paraId="51D59D96" w14:textId="1B21DAA8" w:rsidR="001B405A" w:rsidRPr="003945C9" w:rsidRDefault="001B405A" w:rsidP="001B405A">
      <w:pPr>
        <w:pStyle w:val="Heading2"/>
        <w:rPr>
          <w:color w:val="25252D"/>
        </w:rPr>
      </w:pPr>
      <w:r w:rsidRPr="003945C9">
        <w:rPr>
          <w:color w:val="25252D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012DFC0B" w14:textId="34355A43" w:rsidR="00C42307" w:rsidRPr="00AD4C1D" w:rsidRDefault="00C42307" w:rsidP="00AA5FCD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91324B8">
                <wp:extent cx="917931" cy="264788"/>
                <wp:effectExtent l="0" t="0" r="21590" b="2794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871F79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9b5oQIAAJk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" filled="f" strokecolor="#d8d8d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871F79" w:rsidRDefault="00C33059" w:rsidP="009F1EF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2BE5B2" wp14:editId="5617C7B0">
                <wp:extent cx="917931" cy="264788"/>
                <wp:effectExtent l="0" t="0" r="21590" b="27940"/>
                <wp:docPr id="20470287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C4959B" w14:textId="01CB0636" w:rsidR="00D00805" w:rsidRPr="00871F79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871F79">
                              <w:rPr>
                                <w:color w:val="25252D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2BE5B2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j6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YGo+q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FC4959B" w14:textId="01CB0636" w:rsidR="00D00805" w:rsidRPr="00871F79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871F79">
                        <w:rPr>
                          <w:color w:val="25252D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A1E2E95" wp14:editId="22EDEB03">
                <wp:extent cx="917931" cy="264788"/>
                <wp:effectExtent l="0" t="0" r="21590" b="27940"/>
                <wp:docPr id="8091057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16E28D" w14:textId="43FA40E0" w:rsidR="00D00805" w:rsidRPr="00293C4B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93C4B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A1E2E95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1u4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0gN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Bdbu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5016E28D" w14:textId="43FA40E0" w:rsidR="00D00805" w:rsidRPr="00293C4B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93C4B">
                        <w:rPr>
                          <w:color w:val="25252D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8F35AD2" wp14:editId="0AEFFF09">
                <wp:extent cx="917931" cy="264788"/>
                <wp:effectExtent l="0" t="0" r="21590" b="27940"/>
                <wp:docPr id="8283016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46042A" w14:textId="5837B258" w:rsidR="0035358C" w:rsidRPr="00917423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917423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8F35AD2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NowpQIAAKA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m5xOo2U82UFxenTEQdtu3vJthTVwx3x4ZA4fGDsRZ0Z4wEUqwKeDTqKkBPfro/Noj2WPWkpq&#10;7NecGhwolKjvBtthOotMk5A2KLi3p7v+1Bz0GrAKsGrxTkmMtkH1onSgX3GgrGIsVDHDMWJOeXD9&#10;Zh3a6YEjiYvVKplhK1sW7syz5RE8shsL9aV5Zc525R+wb+6h72i2SDXdMnu2jZ7erg4BSztE5ZnN&#10;boNjIBVQN7LinHm7T1bnwbr8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JjaMK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646042A" w14:textId="5837B258" w:rsidR="0035358C" w:rsidRPr="00917423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917423">
                        <w:rPr>
                          <w:color w:val="25252D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3E73539" wp14:editId="67F1A0C0">
                <wp:extent cx="917931" cy="264788"/>
                <wp:effectExtent l="0" t="0" r="21590" b="27940"/>
                <wp:docPr id="11391684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D70E718" w14:textId="18FA4F42" w:rsidR="00D00805" w:rsidRPr="00100F02" w:rsidRDefault="00D00805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00F02"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3E7353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7w9pQIAAKA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m5xeRst4soPitHXEQdtu3vJNhTXwwHzYMocPjJ2IMyM84SIV4NNBJ1FSgvv50Xm0x7JHLSU1&#10;9mtODQ4UStQ3g+0wnUWmSUgbFNz7011/ag76DrAKsGrxTkmMtkH1onSg33CgrGMsVDHDMWJOeXD9&#10;5i600wNHEhfrdTLDVrYsPJgXyyN4ZDcW6mvzxpztyj9g3zxC39FskWq6ZfZsGz29XR8ClnaIyjOb&#10;3QbHQCqgbmTFOfN+n6zOg3X1C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Qju8P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D70E718" w14:textId="18FA4F42" w:rsidR="00D00805" w:rsidRPr="00100F02" w:rsidRDefault="00D00805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00F02">
                        <w:rPr>
                          <w:color w:val="25252D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D00805">
        <w:rPr>
          <w:b/>
          <w:bCs/>
          <w:color w:val="096BDE"/>
        </w:rPr>
        <w:t xml:space="preserve"> </w:t>
      </w:r>
      <w:r w:rsidR="00D00805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F0083C7" wp14:editId="21CC21DE">
                <wp:extent cx="917931" cy="264788"/>
                <wp:effectExtent l="0" t="0" r="21590" b="27940"/>
                <wp:docPr id="84170630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77F4B5" w14:textId="62F86E81" w:rsidR="00D00805" w:rsidRPr="00BB13ED" w:rsidRDefault="0035358C" w:rsidP="00D0080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BB13ED">
                              <w:rPr>
                                <w:color w:val="25252D"/>
                                <w:sz w:val="18"/>
                                <w:szCs w:val="18"/>
                              </w:rPr>
                              <w:t>Zustand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0083C7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D21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s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srQ9t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977F4B5" w14:textId="62F86E81" w:rsidR="00D00805" w:rsidRPr="00BB13ED" w:rsidRDefault="0035358C" w:rsidP="00D0080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BB13ED">
                        <w:rPr>
                          <w:color w:val="25252D"/>
                          <w:sz w:val="18"/>
                          <w:szCs w:val="18"/>
                        </w:rPr>
                        <w:t>Zustand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A4B038F" wp14:editId="1AD43D00">
                <wp:extent cx="917931" cy="264788"/>
                <wp:effectExtent l="0" t="0" r="21590" b="27940"/>
                <wp:docPr id="8242902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EDB47C" w14:textId="327B7ED7" w:rsidR="0035358C" w:rsidRPr="0009104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09104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A4B038F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Is73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Q/WsaTHRSnrSMO2nbzlm8qrIF75sOWOXxg7EScGeERF6kAnw46iZIS3K+PzqM9lj1qKamx&#10;X3NqcKBQor4bbIfpLDJNQtqg4N6e7vpTc9C3gFWAVYt3SmK0DaoXpQP9igNlHWOhihmOEXPKg+s3&#10;t6GdHjiSuFivkxm2smXh3jxbHsEju7FQX5pX5mxX/gH75gH6jmaLVNMts2fb6Ont+hCwtENUntns&#10;NjgGUgF1IyvOmbf7ZHU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4yLO9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6BEDB47C" w14:textId="327B7ED7" w:rsidR="0035358C" w:rsidRPr="0009104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09104F">
                        <w:rPr>
                          <w:color w:val="25252D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0256F89" wp14:editId="4734BFC6">
                <wp:extent cx="917931" cy="264788"/>
                <wp:effectExtent l="0" t="0" r="21590" b="27940"/>
                <wp:docPr id="46646678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B0033A" w14:textId="489FA249" w:rsidR="0035358C" w:rsidRPr="00B6473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6473F"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0256F89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U9/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xeRct4soPitHXEQdtu3vJNhTVwz3zYMocPjJ2IMyM84iIV4NNBJ1FSgvv10Xm0x7JHLSU1&#10;9mtODQ4UStR3g+0wnUWmSUgbFNzb011/ag76FrAKsGrxTkmMtkH1onSgX3GgrGMsVDHDMWJOeXD9&#10;5ja00wNHEhfrdTLDVrYs3JtnyyN4ZDcW6kvzypztyj9g3zxA39FskWq6ZfZsGz29XR8ClnaIyjOb&#10;3QbHQCqgbmTFOfN2n6zOg3X1G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E61Pf6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EB0033A" w14:textId="489FA249" w:rsidR="0035358C" w:rsidRPr="00B6473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6473F">
                        <w:rPr>
                          <w:color w:val="25252D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295A535" wp14:editId="41EF9475">
                <wp:extent cx="917931" cy="264788"/>
                <wp:effectExtent l="0" t="0" r="21590" b="27940"/>
                <wp:docPr id="79247645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43171" w14:textId="708B93CA" w:rsidR="0035358C" w:rsidRPr="004D6920" w:rsidRDefault="0035358C" w:rsidP="00FB2D8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4D6920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295A535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APt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m5ymAognOyhOW0cctO3mLd9UWAP3zIctc/jA2Ik4M8IjLlIBPh10EiUluF8fnUd7LHvUUlJj&#10;v+bU4EChRH032A7TWWSahLRBwb093fWn5qBvAasAqxbvlMRoG1QvSgf6FQfKOsZCFTMcI+aUB9dv&#10;bkM7PXAkcbFeJzNsZcvCvXm2PIJHdmOhvjSvzNmu/AP2zQP0Hc0WqaZbZs+20dPb9SFgaYeoPLPZ&#10;bXAMpALqRlacM2/3yeo8WFe/A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R2QD7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3E43171" w14:textId="708B93CA" w:rsidR="0035358C" w:rsidRPr="004D6920" w:rsidRDefault="0035358C" w:rsidP="00FB2D8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4D6920">
                        <w:rPr>
                          <w:color w:val="25252D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BBE237A" wp14:editId="3863CB00">
                <wp:extent cx="917931" cy="264788"/>
                <wp:effectExtent l="0" t="0" r="21590" b="27940"/>
                <wp:docPr id="7851528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557B37" w14:textId="28F4887C" w:rsidR="0035358C" w:rsidRPr="00D540AF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D540AF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tif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BBE237A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64JlpQIAAKA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yIaBlPdlCcto44aNvNW76psAbumQ9b5vCBsRNxZoRHXKQCfDroJEpKcL8+Oo/2WPaopaTG&#10;fs2pwYFCifpusB2ms8g0CWmDgnt7uutPzUHfAlYBVi3eKYnRNqhelA70Kw6UdYyFKmY4RswpD67f&#10;3IZ2euBI4mK9TmbYypaFe/NseQSP7MZCfWlembNd+QfsmwfoO5otUk23zJ5to6e360PA0g5ReWaz&#10;2+AYSAXUjaw4Z97uk9V5sK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t+uCZaUCAACg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70557B37" w14:textId="28F4887C" w:rsidR="0035358C" w:rsidRPr="00D540AF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D540AF">
                        <w:rPr>
                          <w:color w:val="25252D"/>
                          <w:sz w:val="18"/>
                          <w:szCs w:val="18"/>
                        </w:rPr>
                        <w:t>Vuetify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CFC6767" wp14:editId="0A17C019">
                <wp:extent cx="917931" cy="264788"/>
                <wp:effectExtent l="0" t="0" r="21590" b="27940"/>
                <wp:docPr id="50701072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B8B360" w14:textId="6495E070" w:rsidR="0035358C" w:rsidRPr="00C839F4" w:rsidRDefault="0035358C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C839F4">
                              <w:rPr>
                                <w:color w:val="25252D"/>
                                <w:sz w:val="18"/>
                                <w:szCs w:val="18"/>
                              </w:rPr>
                              <w:t>Vue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CFC6767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Ynu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lGs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CZWJ7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3B8B360" w14:textId="6495E070" w:rsidR="0035358C" w:rsidRPr="00C839F4" w:rsidRDefault="0035358C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C839F4">
                        <w:rPr>
                          <w:color w:val="25252D"/>
                          <w:sz w:val="18"/>
                          <w:szCs w:val="18"/>
                        </w:rPr>
                        <w:t>Vue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090ABB8" wp14:editId="7918B33E">
                <wp:extent cx="917931" cy="264788"/>
                <wp:effectExtent l="0" t="0" r="21590" b="27940"/>
                <wp:docPr id="2957048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D8D8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2AE41E8C" w14:textId="52ED6208" w:rsidR="0035358C" w:rsidRPr="00453218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453218">
                              <w:rPr>
                                <w:color w:val="25252D"/>
                                <w:sz w:val="18"/>
                                <w:szCs w:val="18"/>
                              </w:rPr>
                              <w:t>Pinia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090ABB8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" filled="f" strokecolor="#d8d8df" strokeweight=".5pt">
                <v:stroke joinstyle="miter"/>
                <v:textbox style="mso-fit-shape-to-text:t" inset="1mm,0,1mm,0">
                  <w:txbxContent>
                    <w:p w14:paraId="2AE41E8C" w14:textId="52ED6208" w:rsidR="0035358C" w:rsidRPr="00453218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453218">
                        <w:rPr>
                          <w:color w:val="25252D"/>
                          <w:sz w:val="18"/>
                          <w:szCs w:val="18"/>
                        </w:rPr>
                        <w:t>Pinia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35358C">
        <w:rPr>
          <w:b/>
          <w:bCs/>
          <w:color w:val="096BDE"/>
        </w:rPr>
        <w:t xml:space="preserve"> </w:t>
      </w:r>
      <w:r w:rsidR="0035358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D487DD" wp14:editId="5D6D2D15">
                <wp:extent cx="917931" cy="264788"/>
                <wp:effectExtent l="0" t="0" r="21590" b="27940"/>
                <wp:docPr id="154275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1CF6D0" w14:textId="02D4102E" w:rsidR="0035358C" w:rsidRPr="00C95660" w:rsidRDefault="0011147B" w:rsidP="0035358C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C95660">
                              <w:rPr>
                                <w:color w:val="25252D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D487DD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Psk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S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iM+yS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A1CF6D0" w14:textId="02D4102E" w:rsidR="0035358C" w:rsidRPr="00C95660" w:rsidRDefault="0011147B" w:rsidP="0035358C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C95660">
                        <w:rPr>
                          <w:color w:val="25252D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2332159E" w14:textId="3F060F90" w:rsidR="00F43A60" w:rsidRDefault="00AA5FCD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B85BFD" wp14:editId="22ADBB60">
                <wp:extent cx="917931" cy="264788"/>
                <wp:effectExtent l="0" t="0" r="21590" b="27940"/>
                <wp:docPr id="211115261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45B35F" w14:textId="106429AD" w:rsidR="00AA5FCD" w:rsidRPr="0018044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180443">
                              <w:rPr>
                                <w:color w:val="25252D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B85BFD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3qs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+z+aTSNRzsoTo+OOGj7zVu+rbAI7pgPj8zhC2Mr4tAID7hIBfh20EmUlOB+fXQe7bHuUUtJ&#10;jQ2bU4MThRL13WA/TGeRahLSBgX39nTXn5qDXgOWAZYt3imJ0TaoXpQO9CtOlFWMhSpmOEbMKQ+u&#10;36xDOz5wJnGxWiUz7GXLwp15tjyCR3pjpb40r8zZrv4DNs499C3NFqmoW2rPttHT29UhYG2HqDyz&#10;2W1wDqQK6mZWHDRv98nqPFm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gDeqy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6345B35F" w14:textId="106429AD" w:rsidR="00AA5FCD" w:rsidRPr="0018044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180443">
                        <w:rPr>
                          <w:color w:val="25252D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FA09C5" wp14:editId="7C55B7BC">
                <wp:extent cx="917931" cy="264788"/>
                <wp:effectExtent l="0" t="0" r="21590" b="27940"/>
                <wp:docPr id="1197064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4050F" w14:textId="5883A471" w:rsidR="00AA5FCD" w:rsidRPr="00AB41E2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AB41E2">
                              <w:rPr>
                                <w:color w:val="25252D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FA09C5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Byh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+z+y2gaj3ZQnLaOOGj7zVu+qbAIHpgPW+bwhbEVcWiEJ1ykAnw76CRKSnA/PzqP9lj3qKWk&#10;xobNqcGJQon6ZrAfprNINQlpg4J7f7rrT81B3wGWAZYt3imJ0TaoXpQO9BtOlHWMhSpmOEbMKQ+u&#10;39yFdnzgTOJivU5m2MuWhQfzYnkEj/TGSn1t3pizXf0HbJxH6FuaLVJRt9SebaOnt+tDwNoOUXlm&#10;s9vgHEgV1M2sOGje75PVebKufg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qgHK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174050F" w14:textId="5883A471" w:rsidR="00AA5FCD" w:rsidRPr="00AB41E2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AB41E2">
                        <w:rPr>
                          <w:color w:val="25252D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F769A29" wp14:editId="04050245">
                <wp:extent cx="917931" cy="264788"/>
                <wp:effectExtent l="0" t="0" r="21590" b="27940"/>
                <wp:docPr id="18177327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3AFD63" w14:textId="4A83C00B" w:rsidR="00AA5FCD" w:rsidRPr="007C67A3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7C67A3">
                              <w:rPr>
                                <w:color w:val="25252D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F769A29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L50p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y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ovnS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253AFD63" w14:textId="4A83C00B" w:rsidR="00AA5FCD" w:rsidRPr="007C67A3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7C67A3">
                        <w:rPr>
                          <w:color w:val="25252D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F34CFC8" wp14:editId="381406C5">
                <wp:extent cx="917931" cy="264788"/>
                <wp:effectExtent l="0" t="0" r="21590" b="27940"/>
                <wp:docPr id="135683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4B7B7" w14:textId="14F63E19" w:rsidR="00AA5FCD" w:rsidRPr="00B1662B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B1662B">
                              <w:rPr>
                                <w:color w:val="25252D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F34CFC8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W5r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WTSNRzsoTltHHLT95i3fVFgE98yHLXP4wtiKODTCIy5SAb4ddBIlJbhfH51He6x71FJS&#10;Y8Pm1OBEoUR9N9gP01mkmoS0QcG9Pd31p+agbwHLAMsW75TEaBtUL0oH+hUnyjrGQhUzHCPmlAfX&#10;b25DOz5wJnGxXicz7GXLwr15tjyCR3pjpb40r8zZrv4DNs4D9C3NFqmoW2rPttHT2/UhYG2HqDyz&#10;2W1wDqQK6mZWHDRv98nqPFlXvwE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u5bmu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734B7B7" w14:textId="14F63E19" w:rsidR="00AA5FCD" w:rsidRPr="00B1662B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B1662B">
                        <w:rPr>
                          <w:color w:val="25252D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354889B" wp14:editId="0D09A8BC">
                <wp:extent cx="917931" cy="264788"/>
                <wp:effectExtent l="0" t="0" r="21590" b="27940"/>
                <wp:docPr id="14770120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AFFCD9E" w14:textId="188CC8C7" w:rsidR="00AA5FCD" w:rsidRPr="00244A4A" w:rsidRDefault="00AA5FCD" w:rsidP="00AA5FC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244A4A">
                              <w:rPr>
                                <w:color w:val="25252D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54889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u/j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q2gaj3ZQnLaOOGj7zVu+qbAI7pkPW+bwhbEVcWiER1ykAnw76CRKSnC/PjqP9lj3qKWk&#10;xobNqcGJQon6brAfpr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s27+O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AFFCD9E" w14:textId="188CC8C7" w:rsidR="00AA5FCD" w:rsidRPr="00244A4A" w:rsidRDefault="00AA5FCD" w:rsidP="00AA5FC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244A4A">
                        <w:rPr>
                          <w:color w:val="25252D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702CEA75" w14:textId="4D68121D" w:rsidR="00F35E83" w:rsidRPr="00DD4B84" w:rsidRDefault="001A0B1E" w:rsidP="00D82589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35FFFC7" wp14:editId="74E463A9">
                <wp:extent cx="917931" cy="264788"/>
                <wp:effectExtent l="0" t="0" r="21590" b="27940"/>
                <wp:docPr id="23200315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205253" w14:textId="77777777" w:rsidR="001A0B1E" w:rsidRPr="00EC5F21" w:rsidRDefault="001A0B1E" w:rsidP="001A0B1E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35FFFC7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gzl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6RmHk3j0Q6K09YRB22/ecs3FRbBPfNhyxy+MLYiDo3wiItUgG8HnURJCe7XR+fRHusetZTU&#10;2LA5NThRKFHfDfbD5TR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viDO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0205253" w14:textId="77777777" w:rsidR="001A0B1E" w:rsidRPr="00EC5F21" w:rsidRDefault="001A0B1E" w:rsidP="001A0B1E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D90CA0B" wp14:editId="16A3E43C">
                <wp:extent cx="917931" cy="264788"/>
                <wp:effectExtent l="0" t="0" r="21590" b="27940"/>
                <wp:docPr id="4347476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905BC2" w14:textId="51EB3401" w:rsidR="009A709A" w:rsidRPr="00DE584C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DE584C">
                              <w:rPr>
                                <w:color w:val="25252D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D90CA0B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/6Nx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+z+VAHxaAfFaeuIg7bfvOWbCovgnvmwZQ5fGFsRh0Z4xEUqwLeDTqKkBPfro/Noj3WPWkpq&#10;bNicGpwolKjvBvthOotUk5A2KLi3p7v+1Bz0LWAZYNninZIYbYPqRelAv+JEWcdYqGKGY8Sc8uD6&#10;zW1oxwfOJC7W62SGvWxZuDfPlkfwSG+s1JfmlTnb1X/AxnmAvqXZIhV1S+3ZNnp6uz4ErO0QlWc2&#10;uw3OgVRB3cyKg+btPlmdJ+vqN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//o3G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E905BC2" w14:textId="51EB3401" w:rsidR="009A709A" w:rsidRPr="00DE584C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DE584C">
                        <w:rPr>
                          <w:color w:val="25252D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9A709A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EDB1B5C" wp14:editId="76B56A77">
                <wp:extent cx="917931" cy="264788"/>
                <wp:effectExtent l="0" t="0" r="21590" b="27940"/>
                <wp:docPr id="3088557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1153EDE" w14:textId="7D67B96A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 w:rsidRPr="000F4C98">
                              <w:rPr>
                                <w:color w:val="25252D"/>
                                <w:sz w:val="18"/>
                                <w:szCs w:val="18"/>
                              </w:rPr>
                              <w:t>NestJS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EDB1B5C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9wIvm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51153EDE" w14:textId="7D67B96A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 w:rsidRPr="000F4C98">
                        <w:rPr>
                          <w:color w:val="25252D"/>
                          <w:sz w:val="18"/>
                          <w:szCs w:val="18"/>
                        </w:rPr>
                        <w:t>NestJS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 w:rsidR="000F4C98">
        <w:rPr>
          <w:b/>
          <w:bCs/>
          <w:color w:val="096BDE"/>
        </w:rPr>
        <w:t xml:space="preserve"> </w:t>
      </w:r>
      <w:r w:rsidR="009A709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8779C47" wp14:editId="0FB31867">
                <wp:extent cx="917931" cy="264788"/>
                <wp:effectExtent l="0" t="0" r="21590" b="27940"/>
                <wp:docPr id="7068260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CD70D" w14:textId="780E81FF" w:rsidR="009A709A" w:rsidRPr="00EC5F21" w:rsidRDefault="009A709A" w:rsidP="009A709A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EC5F21">
                              <w:rPr>
                                <w:color w:val="25252D"/>
                                <w:sz w:val="18"/>
                                <w:szCs w:val="18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8779C47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B6fy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5RqPdlCcto44aPvNW76psAjumQ9b5vCFsRVxaIRHXKQCfDvoJEpKcL8+Oo/2WPeopaTG&#10;hs2pwYlCifpusB+ms0g1CWmDgnt7uutPzUHfApYBli3eKYnRNqhelA70K06UdYyFKmY4RswpD67f&#10;3IZ2fOBM4mK9TmbYy5aFe/NseQSP9MZKfWlembNd/QdsnAfoW5otUlG31J5to6e360PA2g5ReWaz&#10;2+AcSBXUzaw4aN7uk9V5sq5+Aw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/Qen8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231CD70D" w14:textId="780E81FF" w:rsidR="009A709A" w:rsidRPr="00EC5F21" w:rsidRDefault="009A709A" w:rsidP="009A709A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EC5F21">
                        <w:rPr>
                          <w:color w:val="25252D"/>
                          <w:sz w:val="18"/>
                          <w:szCs w:val="18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053A90">
        <w:rPr>
          <w:b/>
          <w:bCs/>
          <w:color w:val="096BDE"/>
        </w:rPr>
        <w:t xml:space="preserve"> </w:t>
      </w:r>
      <w:r w:rsidR="000F4C98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F9B2536" wp14:editId="5DEF7CC1">
                <wp:extent cx="917931" cy="264788"/>
                <wp:effectExtent l="0" t="0" r="21590" b="27940"/>
                <wp:docPr id="98779001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13A3AE" w14:textId="2D307242" w:rsidR="000F4C98" w:rsidRPr="00EC5F21" w:rsidRDefault="000F4C98" w:rsidP="000F4C98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proofErr w:type="spellStart"/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TypeOR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9B2536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iCZ6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mcajHRSnrSMO2n7zlm8qLIJ75sOWOXxhbEUcGuERF6kA3w46iZIS3K+PzqM91j1qKamx&#10;YXNqcKJQor4b7IfpLFJNQtqg4N6e7vpTc9C3gGWAZYt3SmK0DaoXpQP9ihNlHWOhihmOEXPKg+s3&#10;t6EdHziTuFivkxn2smXh3jxbHsEjvbFSX5pX5mxX/wEb5wH6lmaLVNQttWfb6Ont+hCwtkNUntns&#10;NjgHUgV1MysOmrf7ZHWerKvfAA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DYgmeq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0813A3AE" w14:textId="2D307242" w:rsidR="000F4C98" w:rsidRPr="00EC5F21" w:rsidRDefault="000F4C98" w:rsidP="000F4C98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color w:val="25252D"/>
                          <w:sz w:val="18"/>
                          <w:szCs w:val="18"/>
                        </w:rPr>
                        <w:t>TypeORM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AD4C1D" w:rsidRDefault="00130764" w:rsidP="00130764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Ops</w:t>
      </w:r>
    </w:p>
    <w:p w14:paraId="6EBAF475" w14:textId="5BAFF934" w:rsidR="00130764" w:rsidRPr="00DD4B84" w:rsidRDefault="00B60F85" w:rsidP="00130764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B86EDA" wp14:editId="1081ABD1">
                <wp:extent cx="917931" cy="264788"/>
                <wp:effectExtent l="0" t="0" r="21590" b="27940"/>
                <wp:docPr id="21052828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3B1B87D" w14:textId="31CB75AD" w:rsidR="00B60F85" w:rsidRPr="005A341F" w:rsidRDefault="00B60F85" w:rsidP="00B60F85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B86EDA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tU4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RmEk3j0Q6K09YRB22/ecs3FRbBPfNhyxy+MLYiDo3wiItUgG8HnURJCe7XR+fRHusetZTU&#10;2LA5NThRKFHfDfbDdBapJiFtUHBvT3f9qTnoW8AywLLFOyUx2gbVi9KBfsWJso6xUMUMx4g55cH1&#10;m9vQjg+cSVys18kMe9mycG+eLY/gkd5YqS/NK3O2q/+AjfMAfUuzRSrqltqzbfT0dn0IWNshKs9s&#10;dhucA6mCupkVB83bfbI6T9bV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Fwe1Ti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73B1B87D" w14:textId="31CB75AD" w:rsidR="00B60F85" w:rsidRPr="005A341F" w:rsidRDefault="00B60F85" w:rsidP="00B60F85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024E769B" w:rsidR="00130764" w:rsidRPr="00AD4C1D" w:rsidRDefault="00C71064" w:rsidP="00130764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Mobile</w:t>
      </w:r>
    </w:p>
    <w:p w14:paraId="63B6653D" w14:textId="2C8910DF" w:rsidR="00130764" w:rsidRPr="00DD4B84" w:rsidRDefault="00C71064" w:rsidP="001746BC">
      <w:pPr>
        <w:spacing w:after="0"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0BDEFC" wp14:editId="2E764AF4">
                <wp:extent cx="917931" cy="264788"/>
                <wp:effectExtent l="0" t="0" r="21590" b="27940"/>
                <wp:docPr id="191333120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D1578" w14:textId="024E73EE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0BDEFC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yRVLC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4E3D1578" w14:textId="024E73EE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E1ADBE3" wp14:editId="07726717">
                <wp:extent cx="917931" cy="264788"/>
                <wp:effectExtent l="0" t="0" r="21590" b="27940"/>
                <wp:docPr id="122768065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15FE5AC" w14:textId="0362B403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Nativ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ADBE3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P4yMr2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15FE5AC" w14:textId="0362B403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159177A" wp14:editId="71E65C57">
                <wp:extent cx="917931" cy="264788"/>
                <wp:effectExtent l="0" t="0" r="21590" b="27940"/>
                <wp:docPr id="45038578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021915" w14:textId="1D88F942" w:rsidR="00C71064" w:rsidRPr="005A341F" w:rsidRDefault="00C71064" w:rsidP="00C71064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159177A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bM1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M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A69szW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35021915" w14:textId="1D88F942" w:rsidR="00C71064" w:rsidRPr="005A341F" w:rsidRDefault="00C71064" w:rsidP="00C71064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3B143C39" w:rsidR="009B66D0" w:rsidRPr="00AD4C1D" w:rsidRDefault="00A13B62" w:rsidP="009B66D0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loud</w:t>
      </w:r>
    </w:p>
    <w:p w14:paraId="33F80F1D" w14:textId="248F125B" w:rsidR="009B66D0" w:rsidRDefault="00FE7EDE" w:rsidP="00CE282D">
      <w:pPr>
        <w:spacing w:after="0" w:line="300" w:lineRule="auto"/>
      </w:pPr>
      <w:r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EB3CB3F" wp14:editId="2C9D2B33">
                <wp:extent cx="917931" cy="264788"/>
                <wp:effectExtent l="0" t="0" r="21590" b="27940"/>
                <wp:docPr id="173900020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9AB2CB" w14:textId="0A81D9C9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EB3CB3F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XytAd6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3A9AB2CB" w14:textId="0A81D9C9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A13B62">
        <w:t xml:space="preserve"> </w:t>
      </w:r>
      <w:r w:rsidR="00A13B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0C54CD" wp14:editId="5F1E3076">
                <wp:extent cx="917931" cy="264788"/>
                <wp:effectExtent l="0" t="0" r="21590" b="27940"/>
                <wp:docPr id="26193029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BC7BCD" w14:textId="4D900845" w:rsidR="00A13B62" w:rsidRPr="005A341F" w:rsidRDefault="00A13B62" w:rsidP="00A13B62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25252D"/>
                                <w:sz w:val="18"/>
                                <w:szCs w:val="18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0C54CD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MH/pg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" filled="f" strokecolor="#d8d8df" strokeweight=".5pt">
                <v:stroke joinstyle="miter"/>
                <v:textbox style="mso-fit-shape-to-text:t" inset="1mm,0,1mm,0">
                  <w:txbxContent>
                    <w:p w14:paraId="1CBC7BCD" w14:textId="4D900845" w:rsidR="00A13B62" w:rsidRPr="005A341F" w:rsidRDefault="00A13B62" w:rsidP="00A13B62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>
                        <w:rPr>
                          <w:color w:val="25252D"/>
                          <w:sz w:val="18"/>
                          <w:szCs w:val="18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77777777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77777777" w:rsidR="002B569D" w:rsidRPr="00DD4B84" w:rsidRDefault="002B569D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9502343" wp14:editId="2265AC7D">
                <wp:extent cx="917931" cy="264788"/>
                <wp:effectExtent l="0" t="0" r="21590" b="27940"/>
                <wp:docPr id="14815764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D8D8DF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F9B8E3" w14:textId="77777777" w:rsidR="002B569D" w:rsidRPr="005A341F" w:rsidRDefault="002B569D" w:rsidP="002B569D">
                            <w:pPr>
                              <w:spacing w:after="0" w:line="240" w:lineRule="auto"/>
                              <w:jc w:val="center"/>
                              <w:rPr>
                                <w:color w:val="25252D"/>
                                <w:sz w:val="18"/>
                                <w:szCs w:val="18"/>
                              </w:rPr>
                            </w:pPr>
                            <w:r w:rsidRPr="005A341F">
                              <w:rPr>
                                <w:color w:val="25252D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9502343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" filled="f" strokecolor="#d8d8df" strokeweight=".5pt">
                <v:stroke joinstyle="miter"/>
                <v:textbox style="mso-fit-shape-to-text:t" inset="1mm,0,1mm,0">
                  <w:txbxContent>
                    <w:p w14:paraId="16F9B8E3" w14:textId="77777777" w:rsidR="002B569D" w:rsidRPr="005A341F" w:rsidRDefault="002B569D" w:rsidP="002B569D">
                      <w:pPr>
                        <w:spacing w:after="0" w:line="240" w:lineRule="auto"/>
                        <w:jc w:val="center"/>
                        <w:rPr>
                          <w:color w:val="25252D"/>
                          <w:sz w:val="18"/>
                          <w:szCs w:val="18"/>
                        </w:rPr>
                      </w:pPr>
                      <w:r w:rsidRPr="005A341F">
                        <w:rPr>
                          <w:color w:val="25252D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695405" w:rsidRDefault="001B405A" w:rsidP="001B405A">
      <w:pPr>
        <w:pStyle w:val="Heading2"/>
        <w:rPr>
          <w:color w:val="25252D"/>
        </w:rPr>
      </w:pPr>
      <w:r w:rsidRPr="00695405">
        <w:rPr>
          <w:color w:val="25252D"/>
        </w:rPr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695405" w:rsidRPr="00695405" w14:paraId="32C92253" w14:textId="77777777" w:rsidTr="003A4EAF">
        <w:tc>
          <w:tcPr>
            <w:tcW w:w="1298" w:type="dxa"/>
          </w:tcPr>
          <w:p w14:paraId="1C2A7C80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Native</w:t>
            </w:r>
          </w:p>
        </w:tc>
      </w:tr>
      <w:tr w:rsidR="00695405" w:rsidRPr="00695405" w14:paraId="1156EDBB" w14:textId="77777777" w:rsidTr="003A4EAF">
        <w:tc>
          <w:tcPr>
            <w:tcW w:w="1298" w:type="dxa"/>
          </w:tcPr>
          <w:p w14:paraId="6936A7CF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  <w:tr w:rsidR="00695405" w:rsidRPr="00695405" w14:paraId="4663A362" w14:textId="77777777" w:rsidTr="003A4EAF">
        <w:tc>
          <w:tcPr>
            <w:tcW w:w="1298" w:type="dxa"/>
          </w:tcPr>
          <w:p w14:paraId="4EEAD9E7" w14:textId="77777777" w:rsidR="001B405A" w:rsidRPr="00695405" w:rsidRDefault="001B405A" w:rsidP="003A4EAF">
            <w:pPr>
              <w:rPr>
                <w:rFonts w:asciiTheme="minorHAnsi" w:hAnsiTheme="minorHAnsi"/>
                <w:color w:val="25252D"/>
              </w:rPr>
            </w:pPr>
            <w:r w:rsidRPr="00695405">
              <w:rPr>
                <w:rFonts w:asciiTheme="minorHAnsi" w:hAnsiTheme="minorHAnsi"/>
                <w:color w:val="25252D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3E75DF" w:rsidRDefault="001B405A" w:rsidP="003A4EAF">
            <w:pPr>
              <w:rPr>
                <w:rFonts w:asciiTheme="minorHAnsi" w:hAnsiTheme="minorHAnsi"/>
                <w:color w:val="096BDE"/>
              </w:rPr>
            </w:pPr>
            <w:r w:rsidRPr="003E75DF">
              <w:rPr>
                <w:rFonts w:asciiTheme="minorHAnsi" w:hAnsiTheme="minorHAnsi"/>
                <w:color w:val="096BDE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965F37" w14:textId="77777777" w:rsidR="00666BC1" w:rsidRDefault="00666BC1" w:rsidP="00A66031">
      <w:pPr>
        <w:spacing w:after="0" w:line="240" w:lineRule="auto"/>
      </w:pPr>
      <w:r>
        <w:separator/>
      </w:r>
    </w:p>
  </w:endnote>
  <w:endnote w:type="continuationSeparator" w:id="0">
    <w:p w14:paraId="1FA139E5" w14:textId="77777777" w:rsidR="00666BC1" w:rsidRDefault="00666BC1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50BAA4" w14:textId="77777777" w:rsidR="00666BC1" w:rsidRDefault="00666BC1" w:rsidP="00A66031">
      <w:pPr>
        <w:spacing w:after="0" w:line="240" w:lineRule="auto"/>
      </w:pPr>
      <w:r>
        <w:separator/>
      </w:r>
    </w:p>
  </w:footnote>
  <w:footnote w:type="continuationSeparator" w:id="0">
    <w:p w14:paraId="0CDA1D1A" w14:textId="77777777" w:rsidR="00666BC1" w:rsidRDefault="00666BC1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380902C"/>
    <w:lvl w:ilvl="0" w:tplc="4FE0C1F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5252D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121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3A90"/>
    <w:rsid w:val="00055FCB"/>
    <w:rsid w:val="00057E9A"/>
    <w:rsid w:val="00063458"/>
    <w:rsid w:val="0007162B"/>
    <w:rsid w:val="000830DB"/>
    <w:rsid w:val="00084B7B"/>
    <w:rsid w:val="00087B31"/>
    <w:rsid w:val="0009104F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2D36"/>
    <w:rsid w:val="00154A4B"/>
    <w:rsid w:val="001572FD"/>
    <w:rsid w:val="00160811"/>
    <w:rsid w:val="00161570"/>
    <w:rsid w:val="0016675D"/>
    <w:rsid w:val="0016778C"/>
    <w:rsid w:val="001702D8"/>
    <w:rsid w:val="001746BC"/>
    <w:rsid w:val="001772FE"/>
    <w:rsid w:val="00180443"/>
    <w:rsid w:val="00182E5D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6A29"/>
    <w:rsid w:val="00276A03"/>
    <w:rsid w:val="0029162C"/>
    <w:rsid w:val="00293C4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E2932"/>
    <w:rsid w:val="002E398C"/>
    <w:rsid w:val="002E4F16"/>
    <w:rsid w:val="002E65F9"/>
    <w:rsid w:val="002E78CC"/>
    <w:rsid w:val="002F0FEB"/>
    <w:rsid w:val="002F61F2"/>
    <w:rsid w:val="00304CA1"/>
    <w:rsid w:val="00313D8D"/>
    <w:rsid w:val="00314E8D"/>
    <w:rsid w:val="003156F1"/>
    <w:rsid w:val="0033056D"/>
    <w:rsid w:val="0033353F"/>
    <w:rsid w:val="00333C1E"/>
    <w:rsid w:val="0034268F"/>
    <w:rsid w:val="00342845"/>
    <w:rsid w:val="003471C8"/>
    <w:rsid w:val="0035149D"/>
    <w:rsid w:val="0035358C"/>
    <w:rsid w:val="00353CC6"/>
    <w:rsid w:val="00357F53"/>
    <w:rsid w:val="003701D9"/>
    <w:rsid w:val="00373C48"/>
    <w:rsid w:val="003809FA"/>
    <w:rsid w:val="00380FD7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FBC"/>
    <w:rsid w:val="003C0A86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7D9"/>
    <w:rsid w:val="00462F27"/>
    <w:rsid w:val="004707F8"/>
    <w:rsid w:val="00480AE0"/>
    <w:rsid w:val="004856F8"/>
    <w:rsid w:val="004863D7"/>
    <w:rsid w:val="004A2587"/>
    <w:rsid w:val="004A6F20"/>
    <w:rsid w:val="004A7FE8"/>
    <w:rsid w:val="004B145A"/>
    <w:rsid w:val="004B16BD"/>
    <w:rsid w:val="004B2533"/>
    <w:rsid w:val="004B4D88"/>
    <w:rsid w:val="004C0875"/>
    <w:rsid w:val="004C1716"/>
    <w:rsid w:val="004C30D1"/>
    <w:rsid w:val="004C38DE"/>
    <w:rsid w:val="004C443A"/>
    <w:rsid w:val="004D23EB"/>
    <w:rsid w:val="004D6920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527A"/>
    <w:rsid w:val="00560FE7"/>
    <w:rsid w:val="00567DF1"/>
    <w:rsid w:val="0057073F"/>
    <w:rsid w:val="005872BD"/>
    <w:rsid w:val="00594B8D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5F3652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3048F"/>
    <w:rsid w:val="00732036"/>
    <w:rsid w:val="007366E3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149E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1F79"/>
    <w:rsid w:val="008774D2"/>
    <w:rsid w:val="00877F43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17423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BC8"/>
    <w:rsid w:val="00A13B62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21C4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3C8A"/>
    <w:rsid w:val="00AF7A06"/>
    <w:rsid w:val="00B00C01"/>
    <w:rsid w:val="00B00E08"/>
    <w:rsid w:val="00B0585A"/>
    <w:rsid w:val="00B1662B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0F85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D36FB"/>
    <w:rsid w:val="00BD5BEB"/>
    <w:rsid w:val="00BE01F4"/>
    <w:rsid w:val="00BE190F"/>
    <w:rsid w:val="00BE7847"/>
    <w:rsid w:val="00BF3140"/>
    <w:rsid w:val="00BF3E82"/>
    <w:rsid w:val="00C05B30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9E4"/>
    <w:rsid w:val="00C46270"/>
    <w:rsid w:val="00C517F1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32B9"/>
    <w:rsid w:val="00C93914"/>
    <w:rsid w:val="00C95660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C12"/>
    <w:rsid w:val="00D10919"/>
    <w:rsid w:val="00D11EDE"/>
    <w:rsid w:val="00D127B1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634A"/>
    <w:rsid w:val="00D675F4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584C"/>
    <w:rsid w:val="00DE60DD"/>
    <w:rsid w:val="00DE6AD4"/>
    <w:rsid w:val="00DF144B"/>
    <w:rsid w:val="00DF4BD9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47FA"/>
    <w:rsid w:val="00EB56AB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67029"/>
    <w:rsid w:val="00F814A8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E34FB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1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6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692</cp:revision>
  <cp:lastPrinted>2023-07-01T06:08:00Z</cp:lastPrinted>
  <dcterms:created xsi:type="dcterms:W3CDTF">2022-02-28T00:59:00Z</dcterms:created>
  <dcterms:modified xsi:type="dcterms:W3CDTF">2023-07-02T0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